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43D901" w14:textId="77777777" w:rsidR="009E4D8C" w:rsidRPr="00FA0061" w:rsidRDefault="009E4D8C" w:rsidP="009E4D8C">
      <w:pPr>
        <w:widowControl w:val="0"/>
        <w:spacing w:after="120"/>
        <w:ind w:firstLine="3402"/>
        <w:jc w:val="both"/>
        <w:rPr>
          <w:b/>
          <w:lang w:val="es-AR"/>
        </w:rPr>
      </w:pPr>
      <w:r w:rsidRPr="00ED1539">
        <w:rPr>
          <w:b/>
          <w:lang w:val="es-AR"/>
        </w:rPr>
        <w:t>REGISTRADO BAJO Nº CDCIC-229/24</w:t>
      </w:r>
    </w:p>
    <w:p w14:paraId="78E8DDE4" w14:textId="77777777" w:rsidR="009E4D8C" w:rsidRPr="00FA0061" w:rsidRDefault="009E4D8C" w:rsidP="009E4D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A6322">
        <w:rPr>
          <w:b/>
          <w:lang w:val="es-AR"/>
        </w:rPr>
        <w:t>Corresponde al Expe. N° 2728/24</w:t>
      </w:r>
    </w:p>
    <w:p w14:paraId="18956E90" w14:textId="1B28E865" w:rsidR="009E4D8C" w:rsidRPr="00FA0061" w:rsidRDefault="009E4D8C" w:rsidP="009E4D8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 xml:space="preserve">BAHIA BLANCA, </w:t>
      </w:r>
      <w:r>
        <w:rPr>
          <w:b/>
          <w:lang w:val="es-AR"/>
        </w:rPr>
        <w:t>20 de agosto de 2024</w:t>
      </w:r>
      <w:bookmarkStart w:id="0" w:name="_GoBack"/>
      <w:bookmarkEnd w:id="0"/>
    </w:p>
    <w:p w14:paraId="37BF522B" w14:textId="77777777" w:rsidR="009E4D8C" w:rsidRPr="00FA0061" w:rsidRDefault="009E4D8C" w:rsidP="009E4D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14:paraId="41C01CE1" w14:textId="77777777" w:rsidR="009E4D8C" w:rsidRPr="00FA0061" w:rsidRDefault="009E4D8C" w:rsidP="009E4D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14:paraId="0220B4BD" w14:textId="77777777" w:rsidR="009E4D8C" w:rsidRPr="00FA0061" w:rsidRDefault="009E4D8C" w:rsidP="009E4D8C">
      <w:pPr>
        <w:jc w:val="both"/>
        <w:rPr>
          <w:lang w:val="es-AR"/>
        </w:rPr>
      </w:pPr>
    </w:p>
    <w:p w14:paraId="3BC277B3" w14:textId="77777777" w:rsidR="009E4D8C" w:rsidRPr="00FA0061" w:rsidRDefault="009E4D8C" w:rsidP="009E4D8C">
      <w:pPr>
        <w:ind w:firstLine="851"/>
        <w:jc w:val="both"/>
        <w:rPr>
          <w:lang w:val="es-AR"/>
        </w:rPr>
      </w:pPr>
      <w:r w:rsidRPr="00FA0061">
        <w:rPr>
          <w:lang w:val="es-AR"/>
        </w:rPr>
        <w:t xml:space="preserve">La nota presentada por el Departamento de </w:t>
      </w:r>
      <w:r>
        <w:rPr>
          <w:lang w:val="es-AR"/>
        </w:rPr>
        <w:t>salud</w:t>
      </w:r>
      <w:r w:rsidRPr="00FA0061">
        <w:rPr>
          <w:lang w:val="es-AR"/>
        </w:rPr>
        <w:t xml:space="preserve"> solicitando </w:t>
      </w:r>
      <w:r w:rsidRPr="00E16496">
        <w:rPr>
          <w:lang w:val="es-AR"/>
        </w:rPr>
        <w:t xml:space="preserve">la creación de una pasantía interna para el desarrollo </w:t>
      </w:r>
      <w:bookmarkStart w:id="1" w:name="_Hlk175142900"/>
      <w:r w:rsidRPr="00E16496">
        <w:rPr>
          <w:lang w:val="es-AR"/>
        </w:rPr>
        <w:t>de la</w:t>
      </w:r>
      <w:r>
        <w:rPr>
          <w:lang w:val="es-AR"/>
        </w:rPr>
        <w:t xml:space="preserve"> </w:t>
      </w:r>
      <w:r w:rsidRPr="00E16496">
        <w:rPr>
          <w:lang w:val="es-AR"/>
        </w:rPr>
        <w:t xml:space="preserve">estructura </w:t>
      </w:r>
      <w:bookmarkEnd w:id="1"/>
      <w:r w:rsidRPr="00E16496">
        <w:rPr>
          <w:lang w:val="es-AR"/>
        </w:rPr>
        <w:t>del sitio web de</w:t>
      </w:r>
      <w:r>
        <w:rPr>
          <w:lang w:val="es-AR"/>
        </w:rPr>
        <w:t xml:space="preserve"> </w:t>
      </w:r>
      <w:r w:rsidRPr="00FA0061">
        <w:rPr>
          <w:lang w:val="es-AR"/>
        </w:rPr>
        <w:t>la mencionada unidad académica;</w:t>
      </w:r>
    </w:p>
    <w:p w14:paraId="2E76DAFC" w14:textId="77777777" w:rsidR="009E4D8C" w:rsidRPr="00FA0061" w:rsidRDefault="009E4D8C" w:rsidP="009E4D8C">
      <w:pPr>
        <w:ind w:firstLine="851"/>
        <w:jc w:val="both"/>
        <w:rPr>
          <w:lang w:val="es-AR"/>
        </w:rPr>
      </w:pPr>
    </w:p>
    <w:p w14:paraId="20BBAE92" w14:textId="77777777" w:rsidR="009E4D8C" w:rsidRPr="00FA0061" w:rsidRDefault="009E4D8C" w:rsidP="009E4D8C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14:paraId="5B24D348" w14:textId="77777777" w:rsidR="009E4D8C" w:rsidRPr="00FA0061" w:rsidRDefault="009E4D8C" w:rsidP="009E4D8C">
      <w:pPr>
        <w:ind w:firstLine="851"/>
        <w:jc w:val="both"/>
        <w:rPr>
          <w:lang w:val="es-AR"/>
        </w:rPr>
      </w:pPr>
    </w:p>
    <w:p w14:paraId="2ECA4C7F" w14:textId="77777777" w:rsidR="009E4D8C" w:rsidRPr="00FA0061" w:rsidRDefault="009E4D8C" w:rsidP="009E4D8C">
      <w:pPr>
        <w:ind w:firstLine="851"/>
        <w:jc w:val="both"/>
        <w:rPr>
          <w:lang w:val="es-AR"/>
        </w:rPr>
      </w:pPr>
    </w:p>
    <w:p w14:paraId="21E567B9" w14:textId="77777777" w:rsidR="009E4D8C" w:rsidRPr="00FA0061" w:rsidRDefault="009E4D8C" w:rsidP="009E4D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14:paraId="78C8F7E6" w14:textId="77777777" w:rsidR="009E4D8C" w:rsidRPr="00FA0061" w:rsidRDefault="009E4D8C" w:rsidP="009E4D8C">
      <w:pPr>
        <w:jc w:val="both"/>
        <w:rPr>
          <w:lang w:val="es-AR"/>
        </w:rPr>
      </w:pPr>
    </w:p>
    <w:p w14:paraId="50DB2EA3" w14:textId="77777777" w:rsidR="009E4D8C" w:rsidRPr="00FA0061" w:rsidRDefault="009E4D8C" w:rsidP="009E4D8C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se requiere la incorporación de un (01) pasante interno para </w:t>
      </w:r>
      <w:r>
        <w:rPr>
          <w:lang w:val="es-AR"/>
        </w:rPr>
        <w:t xml:space="preserve">llevar a cabo el desarrollo requerido; </w:t>
      </w:r>
    </w:p>
    <w:p w14:paraId="0398F544" w14:textId="77777777" w:rsidR="009E4D8C" w:rsidRPr="00FA0061" w:rsidRDefault="009E4D8C" w:rsidP="009E4D8C">
      <w:pPr>
        <w:jc w:val="both"/>
        <w:rPr>
          <w:lang w:val="es-AR"/>
        </w:rPr>
      </w:pPr>
    </w:p>
    <w:p w14:paraId="1E05E136" w14:textId="77777777" w:rsidR="009E4D8C" w:rsidRPr="00FA0061" w:rsidRDefault="009E4D8C" w:rsidP="009E4D8C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14:paraId="629D8E3C" w14:textId="77777777" w:rsidR="009E4D8C" w:rsidRPr="00FA0061" w:rsidRDefault="009E4D8C" w:rsidP="009E4D8C">
      <w:pPr>
        <w:ind w:firstLine="720"/>
        <w:jc w:val="both"/>
        <w:rPr>
          <w:lang w:val="es-AR"/>
        </w:rPr>
      </w:pPr>
    </w:p>
    <w:p w14:paraId="516687C9" w14:textId="77777777" w:rsidR="009E4D8C" w:rsidRPr="00FA0061" w:rsidRDefault="009E4D8C" w:rsidP="009E4D8C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n los pasantes están fuertemente vinculadas con los conocimientos impartidos en las mencionadas carreras de grado; </w:t>
      </w:r>
    </w:p>
    <w:p w14:paraId="65740AC0" w14:textId="77777777" w:rsidR="009E4D8C" w:rsidRPr="00FA0061" w:rsidRDefault="009E4D8C" w:rsidP="009E4D8C">
      <w:pPr>
        <w:ind w:firstLine="720"/>
        <w:jc w:val="both"/>
        <w:rPr>
          <w:lang w:val="es-AR"/>
        </w:rPr>
      </w:pPr>
    </w:p>
    <w:p w14:paraId="2FCD54B2" w14:textId="77777777" w:rsidR="009E4D8C" w:rsidRPr="00FA0061" w:rsidRDefault="009E4D8C" w:rsidP="009E4D8C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14:paraId="73370E8C" w14:textId="77777777" w:rsidR="009E4D8C" w:rsidRPr="00FA0061" w:rsidRDefault="009E4D8C" w:rsidP="009E4D8C">
      <w:pPr>
        <w:ind w:firstLine="720"/>
        <w:jc w:val="both"/>
        <w:rPr>
          <w:lang w:val="es-AR"/>
        </w:rPr>
      </w:pPr>
    </w:p>
    <w:p w14:paraId="2236018E" w14:textId="77777777" w:rsidR="009E4D8C" w:rsidRPr="00FA0061" w:rsidRDefault="009E4D8C" w:rsidP="009E4D8C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 xml:space="preserve">Que el Consejo Departamental aprobó, en su reunión ordinaria de fecha </w:t>
      </w:r>
      <w:r>
        <w:rPr>
          <w:lang w:val="es-AR" w:eastAsia="es-ES"/>
        </w:rPr>
        <w:t>20 de agosto de 2024</w:t>
      </w:r>
      <w:r w:rsidRPr="00FA0061">
        <w:rPr>
          <w:lang w:val="es-AR" w:eastAsia="es-ES"/>
        </w:rPr>
        <w:t xml:space="preserve"> elevar dicha solicitud;</w:t>
      </w:r>
    </w:p>
    <w:p w14:paraId="0CE65F42" w14:textId="77777777" w:rsidR="009E4D8C" w:rsidRPr="00FA0061" w:rsidRDefault="009E4D8C" w:rsidP="009E4D8C">
      <w:pPr>
        <w:ind w:firstLine="851"/>
        <w:jc w:val="both"/>
        <w:rPr>
          <w:lang w:val="es-AR" w:eastAsia="es-ES"/>
        </w:rPr>
      </w:pPr>
    </w:p>
    <w:p w14:paraId="7CE12311" w14:textId="77777777" w:rsidR="009E4D8C" w:rsidRPr="00FA0061" w:rsidRDefault="009E4D8C" w:rsidP="009E4D8C">
      <w:pPr>
        <w:rPr>
          <w:lang w:val="es-AR"/>
        </w:rPr>
      </w:pPr>
    </w:p>
    <w:p w14:paraId="640B36F0" w14:textId="77777777" w:rsidR="009E4D8C" w:rsidRPr="00FA0061" w:rsidRDefault="009E4D8C" w:rsidP="009E4D8C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14:paraId="1D478775" w14:textId="77777777" w:rsidR="009E4D8C" w:rsidRPr="00FA0061" w:rsidRDefault="009E4D8C" w:rsidP="009E4D8C">
      <w:pPr>
        <w:rPr>
          <w:b/>
          <w:bCs/>
          <w:lang w:val="es-AR"/>
        </w:rPr>
      </w:pPr>
    </w:p>
    <w:p w14:paraId="5C24470E" w14:textId="77777777" w:rsidR="009E4D8C" w:rsidRPr="00FA0061" w:rsidRDefault="009E4D8C" w:rsidP="009E4D8C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14:paraId="76C6BCB9" w14:textId="77777777" w:rsidR="009E4D8C" w:rsidRPr="00FA0061" w:rsidRDefault="009E4D8C" w:rsidP="009E4D8C">
      <w:pPr>
        <w:rPr>
          <w:lang w:val="es-AR"/>
        </w:rPr>
      </w:pPr>
    </w:p>
    <w:p w14:paraId="414300D7" w14:textId="77777777" w:rsidR="009E4D8C" w:rsidRPr="00FA0061" w:rsidRDefault="009E4D8C" w:rsidP="009E4D8C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el Departamento de </w:t>
      </w:r>
      <w:r>
        <w:rPr>
          <w:lang w:val="es-AR"/>
        </w:rPr>
        <w:t>Salud</w:t>
      </w:r>
      <w:r w:rsidRPr="00FA0061">
        <w:rPr>
          <w:lang w:val="es-AR"/>
        </w:rPr>
        <w:t xml:space="preserve"> para el desarrollo </w:t>
      </w:r>
      <w:r w:rsidRPr="00E16496">
        <w:rPr>
          <w:lang w:val="es-AR"/>
        </w:rPr>
        <w:t xml:space="preserve">de la estructura </w:t>
      </w:r>
      <w:r w:rsidRPr="00FA0061">
        <w:rPr>
          <w:lang w:val="es-AR"/>
        </w:rPr>
        <w:t>del Sitio Web Institucional del mismo</w:t>
      </w:r>
      <w:r>
        <w:rPr>
          <w:lang w:val="es-AR"/>
        </w:rPr>
        <w:t>.</w:t>
      </w:r>
    </w:p>
    <w:p w14:paraId="428406DB" w14:textId="77777777" w:rsidR="009E4D8C" w:rsidRPr="00FA0061" w:rsidRDefault="009E4D8C" w:rsidP="009E4D8C">
      <w:pPr>
        <w:spacing w:line="260" w:lineRule="exact"/>
        <w:jc w:val="both"/>
        <w:rPr>
          <w:b/>
          <w:bCs/>
          <w:lang w:val="es-AR"/>
        </w:rPr>
      </w:pPr>
    </w:p>
    <w:p w14:paraId="5E07D5BA" w14:textId="77777777" w:rsidR="009E4D8C" w:rsidRPr="00FA0061" w:rsidRDefault="009E4D8C" w:rsidP="009E4D8C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14:paraId="6D9F1610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0B1E4752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14:paraId="23A2D0A9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382B9BE4" w14:textId="77777777" w:rsidR="009E4D8C" w:rsidRPr="00FA0061" w:rsidRDefault="009E4D8C" w:rsidP="009E4D8C">
      <w:pPr>
        <w:spacing w:line="260" w:lineRule="exact"/>
        <w:jc w:val="both"/>
        <w:rPr>
          <w:b/>
          <w:bCs/>
          <w:lang w:val="es-AR"/>
        </w:rPr>
      </w:pPr>
      <w:r w:rsidRPr="006F58EE">
        <w:rPr>
          <w:b/>
          <w:bCs/>
          <w:lang w:val="es-AR"/>
        </w:rPr>
        <w:t>///CDCIC-229/24</w:t>
      </w:r>
    </w:p>
    <w:p w14:paraId="7C085204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14:paraId="663F5BA3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(Opcional) Se valorarán conocimientos de </w:t>
      </w:r>
      <w:proofErr w:type="spellStart"/>
      <w:r w:rsidRPr="00FA0061">
        <w:rPr>
          <w:lang w:val="es-AR"/>
        </w:rPr>
        <w:t>Javascript</w:t>
      </w:r>
      <w:proofErr w:type="spellEnd"/>
      <w:r w:rsidRPr="00FA0061">
        <w:rPr>
          <w:lang w:val="es-AR"/>
        </w:rPr>
        <w:t xml:space="preserve">, PHP, CSS, </w:t>
      </w:r>
      <w:proofErr w:type="spellStart"/>
      <w:r w:rsidRPr="00FA0061">
        <w:rPr>
          <w:lang w:val="es-AR"/>
        </w:rPr>
        <w:t>Wordpress</w:t>
      </w:r>
      <w:proofErr w:type="spellEnd"/>
      <w:r w:rsidRPr="00FA0061">
        <w:rPr>
          <w:lang w:val="es-AR"/>
        </w:rPr>
        <w:t xml:space="preserve"> y desarrollo web en general.</w:t>
      </w:r>
    </w:p>
    <w:p w14:paraId="27AB638B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7516917A" w14:textId="77777777" w:rsidR="009E4D8C" w:rsidRPr="00FA0061" w:rsidRDefault="009E4D8C" w:rsidP="009E4D8C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14:paraId="7DD7E82F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5EF33E72" w14:textId="77777777" w:rsidR="009E4D8C" w:rsidRPr="00FA0061" w:rsidRDefault="009E4D8C" w:rsidP="009E4D8C">
      <w:pPr>
        <w:numPr>
          <w:ilvl w:val="0"/>
          <w:numId w:val="5"/>
        </w:num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Desarrollo de la estructura del sitio web del departamento de </w:t>
      </w:r>
      <w:r>
        <w:rPr>
          <w:lang w:val="es-AR"/>
        </w:rPr>
        <w:t xml:space="preserve">Salud </w:t>
      </w:r>
      <w:r w:rsidRPr="00FA0061">
        <w:rPr>
          <w:lang w:val="es-AR"/>
        </w:rPr>
        <w:t>utilizando</w:t>
      </w:r>
      <w:r>
        <w:rPr>
          <w:lang w:val="es-AR"/>
        </w:rPr>
        <w:t xml:space="preserve"> </w:t>
      </w:r>
      <w:proofErr w:type="spellStart"/>
      <w:r w:rsidRPr="00FA0061">
        <w:rPr>
          <w:lang w:val="es-AR"/>
        </w:rPr>
        <w:t>Wordpress</w:t>
      </w:r>
      <w:proofErr w:type="spellEnd"/>
      <w:r w:rsidRPr="00FA0061">
        <w:rPr>
          <w:lang w:val="es-AR"/>
        </w:rPr>
        <w:t>.</w:t>
      </w:r>
    </w:p>
    <w:p w14:paraId="34AF807E" w14:textId="77777777" w:rsidR="009E4D8C" w:rsidRPr="00FA0061" w:rsidRDefault="009E4D8C" w:rsidP="009E4D8C">
      <w:pPr>
        <w:spacing w:line="260" w:lineRule="exact"/>
        <w:rPr>
          <w:lang w:val="es-AR"/>
        </w:rPr>
      </w:pPr>
    </w:p>
    <w:p w14:paraId="4BE13CE3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 xml:space="preserve">La pasantía tendrá una duración de tres (03) meses contados a partir de la efectiva designación, con una carga horaria de </w:t>
      </w:r>
      <w:r>
        <w:rPr>
          <w:lang w:val="es-AR"/>
        </w:rPr>
        <w:t>10</w:t>
      </w:r>
      <w:r w:rsidRPr="00FA0061">
        <w:rPr>
          <w:lang w:val="es-AR"/>
        </w:rPr>
        <w:t xml:space="preserve"> horas semanales.</w:t>
      </w:r>
    </w:p>
    <w:p w14:paraId="1AE9A583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107F4C4A" w14:textId="77777777" w:rsidR="009E4D8C" w:rsidRDefault="009E4D8C" w:rsidP="009E4D8C">
      <w:pPr>
        <w:spacing w:line="260" w:lineRule="exact"/>
        <w:jc w:val="both"/>
        <w:rPr>
          <w:szCs w:val="22"/>
          <w:lang w:val="es-AR" w:eastAsia="es-AR"/>
        </w:rPr>
      </w:pPr>
      <w:r w:rsidRPr="00FA0061">
        <w:rPr>
          <w:b/>
          <w:bCs/>
          <w:lang w:val="es-AR"/>
        </w:rPr>
        <w:t xml:space="preserve">ARTICULO 4º: </w:t>
      </w:r>
      <w:r>
        <w:rPr>
          <w:lang w:val="es-AR"/>
        </w:rPr>
        <w:t>El alumno pasante</w:t>
      </w:r>
      <w:r w:rsidRPr="00FA0061">
        <w:rPr>
          <w:lang w:val="es-AR"/>
        </w:rPr>
        <w:t xml:space="preserve"> percibirá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</w:t>
      </w:r>
      <w:r>
        <w:rPr>
          <w:szCs w:val="22"/>
          <w:lang w:val="es-AR" w:eastAsia="es-AR"/>
        </w:rPr>
        <w:t>.</w:t>
      </w:r>
    </w:p>
    <w:p w14:paraId="7E9E611C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1D007226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 xml:space="preserve">Se propone como Tutor responsable </w:t>
      </w:r>
      <w:r w:rsidRPr="00254A80">
        <w:rPr>
          <w:lang w:val="es-AR"/>
        </w:rPr>
        <w:t>de la misma al Dr. Martín Larrea (Leg. 9765).</w:t>
      </w:r>
    </w:p>
    <w:p w14:paraId="3527E2C3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56332D34" w14:textId="77777777" w:rsidR="009E4D8C" w:rsidRDefault="009E4D8C" w:rsidP="009E4D8C">
      <w:pPr>
        <w:spacing w:line="260" w:lineRule="exact"/>
        <w:jc w:val="both"/>
        <w:rPr>
          <w:rFonts w:cs="Arial"/>
          <w:lang w:val="es-AR" w:eastAsia="es-ES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 xml:space="preserve">El gasto que demande el cumplimiento de la presente Resolución deberá ser imputado a la </w:t>
      </w:r>
      <w:r w:rsidRPr="00E16496">
        <w:rPr>
          <w:rFonts w:cs="Arial"/>
          <w:lang w:val="es-AR" w:eastAsia="es-ES"/>
        </w:rPr>
        <w:t>a la partida Gastos</w:t>
      </w:r>
      <w:r>
        <w:rPr>
          <w:rFonts w:cs="Arial"/>
          <w:lang w:val="es-AR" w:eastAsia="es-ES"/>
        </w:rPr>
        <w:t xml:space="preserve"> </w:t>
      </w:r>
      <w:r w:rsidRPr="00E16496">
        <w:rPr>
          <w:rFonts w:cs="Arial"/>
          <w:lang w:val="es-AR" w:eastAsia="es-ES"/>
        </w:rPr>
        <w:t xml:space="preserve">de Funcionamiento del Departamento de Ciencias de la Salud (015.001.000 - 01.00.00.05 - FF 11 - </w:t>
      </w:r>
      <w:proofErr w:type="spellStart"/>
      <w:r w:rsidRPr="00E16496">
        <w:rPr>
          <w:rFonts w:cs="Arial"/>
          <w:lang w:val="es-AR" w:eastAsia="es-ES"/>
        </w:rPr>
        <w:t>FyF</w:t>
      </w:r>
      <w:proofErr w:type="spellEnd"/>
      <w:r w:rsidRPr="00E16496">
        <w:rPr>
          <w:rFonts w:cs="Arial"/>
          <w:lang w:val="es-AR" w:eastAsia="es-ES"/>
        </w:rPr>
        <w:t xml:space="preserve"> 3.1 -otros gastos).</w:t>
      </w:r>
    </w:p>
    <w:p w14:paraId="0459FFFB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</w:p>
    <w:p w14:paraId="0BBDFCBB" w14:textId="77777777" w:rsidR="009E4D8C" w:rsidRPr="00FA0061" w:rsidRDefault="009E4D8C" w:rsidP="009E4D8C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Computación. ------------------------------------------</w:t>
      </w:r>
    </w:p>
    <w:p w14:paraId="12953C6C" w14:textId="77777777" w:rsidR="009E4D8C" w:rsidRPr="00FA0061" w:rsidRDefault="009E4D8C" w:rsidP="009E4D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023BAE57" w14:textId="77777777" w:rsidR="009E4D8C" w:rsidRPr="00FA0061" w:rsidRDefault="009E4D8C" w:rsidP="009E4D8C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EBA84C" w14:textId="77777777" w:rsidR="0063465C" w:rsidRDefault="0063465C">
      <w:r>
        <w:separator/>
      </w:r>
    </w:p>
  </w:endnote>
  <w:endnote w:type="continuationSeparator" w:id="0">
    <w:p w14:paraId="788ACFA5" w14:textId="77777777" w:rsidR="0063465C" w:rsidRDefault="006346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D440BE" w14:textId="77777777" w:rsidR="0063465C" w:rsidRDefault="0063465C">
      <w:r>
        <w:separator/>
      </w:r>
    </w:p>
  </w:footnote>
  <w:footnote w:type="continuationSeparator" w:id="0">
    <w:p w14:paraId="42B9AE35" w14:textId="77777777" w:rsidR="0063465C" w:rsidRDefault="006346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3465C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E4D8C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7</Words>
  <Characters>2515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2T13:05:00Z</dcterms:created>
  <dcterms:modified xsi:type="dcterms:W3CDTF">2024-08-22T13:05:00Z</dcterms:modified>
</cp:coreProperties>
</file>